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5256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5770C2">
      <w:footnotePr>
        <w:numRestart w:val="eachSect"/>
      </w:footnotePr>
      <w:pgSz w:w="7920" w:h="122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9FC13F" w14:textId="77777777" w:rsidR="008F05AF" w:rsidRDefault="008F05AF">
      <w:pPr>
        <w:spacing w:after="0"/>
      </w:pPr>
      <w:r>
        <w:separator/>
      </w:r>
    </w:p>
  </w:endnote>
  <w:endnote w:type="continuationSeparator" w:id="0">
    <w:p w14:paraId="2762F0AD" w14:textId="77777777" w:rsidR="008F05AF" w:rsidRDefault="008F05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063EB" w14:textId="77777777" w:rsidR="008F05AF" w:rsidRDefault="008F05AF">
      <w:r>
        <w:separator/>
      </w:r>
    </w:p>
  </w:footnote>
  <w:footnote w:type="continuationSeparator" w:id="0">
    <w:p w14:paraId="316B1F0E" w14:textId="77777777" w:rsidR="008F05AF" w:rsidRDefault="008F05AF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F323B"/>
    <w:rsid w:val="001D7185"/>
    <w:rsid w:val="003E078B"/>
    <w:rsid w:val="003E4F81"/>
    <w:rsid w:val="005770C2"/>
    <w:rsid w:val="00831D9E"/>
    <w:rsid w:val="008F05AF"/>
    <w:rsid w:val="00A65FEA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5:00Z</dcterms:modified>
</cp:coreProperties>
</file>